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429199A5" w14:textId="6D4BB0F6" w:rsidR="0075044D" w:rsidRPr="00CE5B86" w:rsidRDefault="00E3517E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1356DF">
        <w:rPr>
          <w:rFonts w:ascii="Cambria" w:hAnsi="Cambria"/>
          <w:noProof/>
          <w:color w:val="000000" w:themeColor="text1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76BE6D20">
                <wp:simplePos x="0" y="0"/>
                <wp:positionH relativeFrom="column">
                  <wp:posOffset>-342900</wp:posOffset>
                </wp:positionH>
                <wp:positionV relativeFrom="paragraph">
                  <wp:posOffset>-312420</wp:posOffset>
                </wp:positionV>
                <wp:extent cx="1127760" cy="116586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7760" cy="1165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7pt;margin-top:-24.6pt;width:88.8pt;height:91.8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" stroked="f">
                <v:textbox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Pr="001356DF">
        <w:rPr>
          <w:rFonts w:ascii="Cooper Black" w:hAnsi="Cooper Black"/>
          <w:noProof/>
          <w:sz w:val="20"/>
          <w:szCs w:val="20"/>
        </w:rPr>
        <w:drawing>
          <wp:anchor distT="0" distB="0" distL="114300" distR="114300" simplePos="0" relativeHeight="251662336" behindDoc="0" locked="0" layoutInCell="1" allowOverlap="1" wp14:anchorId="60CCC902" wp14:editId="5CB4DA2E">
            <wp:simplePos x="0" y="0"/>
            <wp:positionH relativeFrom="margin">
              <wp:posOffset>8360593</wp:posOffset>
            </wp:positionH>
            <wp:positionV relativeFrom="paragraph">
              <wp:posOffset>-53340</wp:posOffset>
            </wp:positionV>
            <wp:extent cx="811266" cy="615315"/>
            <wp:effectExtent l="0" t="0" r="8255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839241" cy="6365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356DF" w:rsidRPr="001356DF">
        <w:rPr>
          <w:rFonts w:ascii="Cooper Black" w:hAnsi="Cooper Black"/>
          <w:b/>
          <w:bCs/>
          <w:color w:val="000000" w:themeColor="text1"/>
          <w:sz w:val="20"/>
          <w:szCs w:val="20"/>
        </w:rPr>
        <w:t>2024-2025</w:t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6CE99706" w:rsidR="002352C5" w:rsidRPr="001E2EDB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  <w:u w:val="single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B57432">
        <w:rPr>
          <w:rFonts w:ascii="Monotype Corsiva" w:hAnsi="Monotype Corsiva"/>
          <w:sz w:val="40"/>
          <w:szCs w:val="40"/>
          <w:u w:val="single"/>
        </w:rPr>
        <w:t>2 S</w:t>
      </w:r>
      <w:bookmarkStart w:id="0" w:name="_GoBack"/>
      <w:bookmarkEnd w:id="0"/>
      <w:r w:rsidR="00B57432">
        <w:rPr>
          <w:rFonts w:ascii="Monotype Corsiva" w:hAnsi="Monotype Corsiva"/>
          <w:sz w:val="40"/>
          <w:szCs w:val="40"/>
          <w:u w:val="single"/>
        </w:rPr>
        <w:t>ep</w:t>
      </w:r>
      <w:r w:rsidR="001E2EDB">
        <w:rPr>
          <w:rFonts w:ascii="Monotype Corsiva" w:hAnsi="Monotype Corsiva"/>
          <w:sz w:val="40"/>
          <w:szCs w:val="40"/>
          <w:u w:val="single"/>
        </w:rPr>
        <w:t xml:space="preserve"> 2024 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B57432">
        <w:rPr>
          <w:rFonts w:ascii="Monotype Corsiva" w:hAnsi="Monotype Corsiva"/>
          <w:sz w:val="40"/>
          <w:szCs w:val="40"/>
          <w:u w:val="single"/>
        </w:rPr>
        <w:t xml:space="preserve">6 Sep </w:t>
      </w:r>
      <w:r w:rsidR="001E2EDB">
        <w:rPr>
          <w:rFonts w:ascii="Monotype Corsiva" w:hAnsi="Monotype Corsiva"/>
          <w:sz w:val="40"/>
          <w:szCs w:val="40"/>
          <w:u w:val="single"/>
        </w:rPr>
        <w:t>2024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667A53F9" w:rsidR="00294ED1" w:rsidRPr="001B168C" w:rsidRDefault="006E101B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001B168C">
        <w:rPr>
          <w:rFonts w:ascii="Cambria" w:hAnsi="Cambria"/>
          <w:b/>
          <w:bCs/>
          <w:sz w:val="21"/>
          <w:szCs w:val="21"/>
        </w:rPr>
        <w:t>EDUCATOR’</w:t>
      </w:r>
      <w:r w:rsidR="0017795F" w:rsidRPr="001B168C">
        <w:rPr>
          <w:rFonts w:ascii="Cambria" w:hAnsi="Cambria"/>
          <w:b/>
          <w:bCs/>
          <w:sz w:val="21"/>
          <w:szCs w:val="21"/>
        </w:rPr>
        <w:t>S NAME</w:t>
      </w:r>
      <w:r w:rsidR="00633D9D" w:rsidRPr="001B168C">
        <w:rPr>
          <w:rFonts w:ascii="Cambria" w:hAnsi="Cambria"/>
          <w:b/>
          <w:bCs/>
          <w:sz w:val="21"/>
          <w:szCs w:val="21"/>
        </w:rPr>
        <w:t>:</w:t>
      </w:r>
      <w:r w:rsidR="00B16504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825B8B" w:rsidRPr="001B168C">
        <w:rPr>
          <w:rFonts w:ascii="Cambria" w:hAnsi="Cambria"/>
          <w:sz w:val="21"/>
          <w:szCs w:val="21"/>
          <w:u w:val="single"/>
        </w:rPr>
        <w:t>_</w:t>
      </w:r>
      <w:r w:rsidR="001E2EDB">
        <w:rPr>
          <w:rFonts w:ascii="Cambria" w:hAnsi="Cambria"/>
          <w:sz w:val="21"/>
          <w:szCs w:val="21"/>
          <w:u w:val="single"/>
        </w:rPr>
        <w:t>SFC Smith/ 1SG Jones</w:t>
      </w:r>
      <w:r w:rsidR="00B514C8" w:rsidRPr="001B168C">
        <w:rPr>
          <w:rFonts w:ascii="Cambria" w:hAnsi="Cambria"/>
          <w:sz w:val="21"/>
          <w:szCs w:val="21"/>
          <w:u w:val="single"/>
        </w:rPr>
        <w:t>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5773D0" w:rsidRPr="001B168C">
        <w:rPr>
          <w:rFonts w:ascii="Cambria" w:hAnsi="Cambria"/>
          <w:sz w:val="21"/>
          <w:szCs w:val="21"/>
          <w:u w:val="single"/>
        </w:rPr>
        <w:t>____________________________</w:t>
      </w:r>
      <w:r w:rsidR="754A25A2" w:rsidRPr="001B168C">
        <w:rPr>
          <w:rFonts w:ascii="Cambria" w:hAnsi="Cambria"/>
          <w:b/>
          <w:bCs/>
          <w:sz w:val="21"/>
          <w:szCs w:val="21"/>
        </w:rPr>
        <w:t xml:space="preserve">   S</w:t>
      </w:r>
      <w:r w:rsidR="0017795F" w:rsidRPr="001B168C">
        <w:rPr>
          <w:rFonts w:ascii="Cambria" w:hAnsi="Cambria"/>
          <w:b/>
          <w:bCs/>
          <w:sz w:val="21"/>
          <w:szCs w:val="21"/>
        </w:rPr>
        <w:t>UBJECT</w:t>
      </w:r>
      <w:r w:rsidR="754A25A2" w:rsidRPr="001B168C">
        <w:rPr>
          <w:rFonts w:ascii="Cambria" w:hAnsi="Cambria"/>
          <w:b/>
          <w:bCs/>
          <w:sz w:val="21"/>
          <w:szCs w:val="21"/>
        </w:rPr>
        <w:t>:</w:t>
      </w:r>
      <w:r w:rsidR="005773D0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F42AD3" w:rsidRPr="001B168C">
        <w:rPr>
          <w:rFonts w:ascii="Cambria" w:hAnsi="Cambria"/>
          <w:sz w:val="21"/>
          <w:szCs w:val="21"/>
          <w:u w:val="single"/>
        </w:rPr>
        <w:t>_____</w:t>
      </w:r>
      <w:r w:rsidR="001E2EDB">
        <w:rPr>
          <w:rFonts w:ascii="Cambria" w:hAnsi="Cambria"/>
          <w:sz w:val="21"/>
          <w:szCs w:val="21"/>
          <w:u w:val="single"/>
        </w:rPr>
        <w:t>JROTC LET I-IV</w:t>
      </w:r>
      <w:r w:rsidR="00F42AD3" w:rsidRPr="001B168C">
        <w:rPr>
          <w:rFonts w:ascii="Cambria" w:hAnsi="Cambria"/>
          <w:sz w:val="21"/>
          <w:szCs w:val="21"/>
          <w:u w:val="single"/>
        </w:rPr>
        <w:t>__________________________</w:t>
      </w:r>
      <w:r w:rsidR="00F42AD3" w:rsidRPr="001B168C">
        <w:rPr>
          <w:rFonts w:ascii="Cambria" w:hAnsi="Cambria"/>
          <w:sz w:val="21"/>
          <w:szCs w:val="21"/>
        </w:rPr>
        <w:t>___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464"/>
        <w:gridCol w:w="2430"/>
        <w:gridCol w:w="2520"/>
        <w:gridCol w:w="2407"/>
        <w:gridCol w:w="2566"/>
      </w:tblGrid>
      <w:tr w:rsidR="000A52CF" w:rsidRPr="001B168C" w14:paraId="54A58A02" w14:textId="77777777" w:rsidTr="0035133C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6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1" w:name="_Hlk172531982"/>
            <w:bookmarkEnd w:id="1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0035133C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142FAE72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46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94E0B" w14:textId="31A22052" w:rsidR="00DB3DE2" w:rsidRPr="006D32FE" w:rsidRDefault="00052DEB" w:rsidP="007F68D1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Holiday</w:t>
            </w: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03C3D9" w14:textId="4CC11DB0" w:rsidR="008C2994" w:rsidRPr="006D32FE" w:rsidRDefault="00827311" w:rsidP="00371AA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Firearm Safety and Safe Range Operation</w:t>
            </w: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br/>
              <w:t>(U5C6L2)</w:t>
            </w: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7D6373" w14:textId="44CF0E16" w:rsidR="00DB3DE2" w:rsidRPr="006D32FE" w:rsidRDefault="00FC4D6D" w:rsidP="00371AA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Target Shooting Equipment and Its Operation</w:t>
            </w: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br/>
              <w:t>(U5C6L3)</w:t>
            </w: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5D2A4A" w14:textId="351EB90F" w:rsidR="00DB3DE2" w:rsidRPr="001E2EDB" w:rsidRDefault="00FC4D6D" w:rsidP="00605AEC">
            <w:pPr>
              <w:widowControl w:val="0"/>
              <w:tabs>
                <w:tab w:val="left" w:pos="555"/>
                <w:tab w:val="center" w:pos="1239"/>
              </w:tabs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Target Shooting Equipment and Its Operation</w:t>
            </w: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br/>
              <w:t>(U5C6L3)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AA1560" w14:textId="77777777" w:rsidR="00DB3DE2" w:rsidRDefault="00B57432" w:rsidP="00DB3DE2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hysical Training</w:t>
            </w:r>
          </w:p>
          <w:p w14:paraId="2F082EED" w14:textId="77777777" w:rsidR="00B57432" w:rsidRDefault="00B57432" w:rsidP="00B57432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Cadet Challenge</w:t>
            </w:r>
          </w:p>
          <w:p w14:paraId="67FD1668" w14:textId="77777777" w:rsidR="00B57432" w:rsidRDefault="00B57432" w:rsidP="00B57432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(U1C5L2)</w:t>
            </w:r>
          </w:p>
          <w:p w14:paraId="672C27EE" w14:textId="2C06319D" w:rsidR="00B57432" w:rsidRPr="006D32FE" w:rsidRDefault="00B57432" w:rsidP="00DB3DE2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</w:tc>
      </w:tr>
      <w:tr w:rsidR="00A410A7" w:rsidRPr="006D32FE" w14:paraId="43D4F6AC" w14:textId="77777777" w:rsidTr="002E64B6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9077D7" w14:textId="65D8E5A4" w:rsidR="008C2994" w:rsidRPr="008C2994" w:rsidRDefault="008C2994" w:rsidP="008C299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C2994">
              <w:rPr>
                <w:rFonts w:asciiTheme="minorHAnsi" w:hAnsiTheme="minorHAnsi" w:cstheme="minorHAnsi"/>
                <w:b/>
                <w:sz w:val="18"/>
                <w:szCs w:val="18"/>
              </w:rPr>
              <w:t>READING: INFORMATIONAL TEXT</w:t>
            </w:r>
            <w:r w:rsidRPr="008C2994">
              <w:rPr>
                <w:rFonts w:asciiTheme="minorHAnsi" w:hAnsiTheme="minorHAnsi" w:cstheme="minorHAnsi"/>
                <w:sz w:val="18"/>
                <w:szCs w:val="18"/>
              </w:rPr>
              <w:t xml:space="preserve"> RI.9-10.</w:t>
            </w:r>
            <w:r w:rsidR="00511962">
              <w:rPr>
                <w:rFonts w:asciiTheme="minorHAnsi" w:hAnsiTheme="minorHAnsi" w:cstheme="minorHAnsi"/>
                <w:sz w:val="18"/>
                <w:szCs w:val="18"/>
              </w:rPr>
              <w:t>4</w:t>
            </w:r>
            <w:proofErr w:type="gramStart"/>
            <w:r w:rsidRPr="008C2994">
              <w:rPr>
                <w:rFonts w:asciiTheme="minorHAnsi" w:hAnsiTheme="minorHAnsi" w:cstheme="minorHAnsi"/>
                <w:sz w:val="18"/>
                <w:szCs w:val="18"/>
              </w:rPr>
              <w:t>.,</w:t>
            </w:r>
            <w:r w:rsidR="00894D55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51196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C2994">
              <w:rPr>
                <w:rFonts w:asciiTheme="minorHAnsi" w:hAnsiTheme="minorHAnsi" w:cstheme="minorHAnsi"/>
                <w:b/>
                <w:sz w:val="18"/>
                <w:szCs w:val="18"/>
              </w:rPr>
              <w:t>SPEAKING</w:t>
            </w:r>
            <w:proofErr w:type="gramEnd"/>
            <w:r w:rsidRPr="008C2994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&amp; LISTENING</w:t>
            </w:r>
            <w:r w:rsidRPr="008C2994">
              <w:rPr>
                <w:rFonts w:asciiTheme="minorHAnsi" w:hAnsiTheme="minorHAnsi" w:cstheme="minorHAnsi"/>
                <w:sz w:val="18"/>
                <w:szCs w:val="18"/>
              </w:rPr>
              <w:t xml:space="preserve"> SL.9-10.1., </w:t>
            </w:r>
            <w:r w:rsidRPr="008C2994">
              <w:rPr>
                <w:rFonts w:asciiTheme="minorHAnsi" w:hAnsiTheme="minorHAnsi" w:cstheme="minorHAnsi"/>
                <w:b/>
                <w:sz w:val="18"/>
                <w:szCs w:val="18"/>
              </w:rPr>
              <w:t>LANGUAGE</w:t>
            </w:r>
            <w:r w:rsidRPr="008C2994">
              <w:rPr>
                <w:rFonts w:asciiTheme="minorHAnsi" w:hAnsiTheme="minorHAnsi" w:cstheme="minorHAnsi"/>
                <w:sz w:val="18"/>
                <w:szCs w:val="18"/>
              </w:rPr>
              <w:t xml:space="preserve"> L.9-10.</w:t>
            </w:r>
            <w:r w:rsidR="00D2401E">
              <w:rPr>
                <w:rFonts w:asciiTheme="minorHAnsi" w:hAnsiTheme="minorHAnsi" w:cstheme="minorHAnsi"/>
                <w:sz w:val="18"/>
                <w:szCs w:val="18"/>
              </w:rPr>
              <w:t>4</w:t>
            </w:r>
            <w:r w:rsidRPr="008C2994">
              <w:rPr>
                <w:rFonts w:asciiTheme="minorHAnsi" w:hAnsiTheme="minorHAnsi" w:cstheme="minorHAnsi"/>
                <w:sz w:val="18"/>
                <w:szCs w:val="18"/>
              </w:rPr>
              <w:t xml:space="preserve">., </w:t>
            </w:r>
          </w:p>
          <w:p w14:paraId="7C74BBD5" w14:textId="77777777" w:rsidR="008C2994" w:rsidRPr="008C2994" w:rsidRDefault="008C2994" w:rsidP="008C2994">
            <w:pPr>
              <w:ind w:left="723" w:hanging="720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473CFCEE" w14:textId="77777777" w:rsidR="008C2994" w:rsidRPr="008C2994" w:rsidRDefault="008C2994" w:rsidP="008C2994">
            <w:pPr>
              <w:ind w:left="723" w:hanging="720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5BA0D33F" w14:textId="2330B7BF" w:rsidR="00A410A7" w:rsidRPr="008C2994" w:rsidRDefault="008D57E5" w:rsidP="00377A60">
            <w:pPr>
              <w:ind w:left="723" w:hanging="72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Demonstrate air rifle safety rules </w:t>
            </w:r>
            <w:r w:rsidR="000B5E1E">
              <w:rPr>
                <w:rFonts w:asciiTheme="minorHAnsi" w:hAnsiTheme="minorHAnsi" w:cstheme="minorHAnsi"/>
                <w:sz w:val="18"/>
                <w:szCs w:val="18"/>
              </w:rPr>
              <w:t>and Demonstrate safe operation of air rifle equipment</w:t>
            </w:r>
          </w:p>
        </w:tc>
      </w:tr>
      <w:tr w:rsidR="00A410A7" w:rsidRPr="006D32FE" w14:paraId="17DA884E" w14:textId="77777777" w:rsidTr="0035133C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955D52" w:rsidRPr="006D32FE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="00955D52"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B916E7" w:rsidRPr="002E64B6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 w:rsidR="00B916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A410A7" w:rsidRPr="002E64B6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865CE8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hat do you want students to know, understand and be able to do as a result of this lesson? </w:t>
            </w:r>
          </w:p>
          <w:p w14:paraId="5F0E5173" w14:textId="54F98A3A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A410A7" w:rsidRPr="006D32FE" w:rsidRDefault="00B916E7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46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8BB28" w14:textId="2D3C6E32" w:rsidR="00A410A7" w:rsidRPr="009B754D" w:rsidRDefault="00052DEB" w:rsidP="009B754D">
            <w:pPr>
              <w:widowControl w:val="0"/>
              <w:tabs>
                <w:tab w:val="left" w:pos="3000"/>
              </w:tabs>
              <w:autoSpaceDE w:val="0"/>
              <w:autoSpaceDN w:val="0"/>
              <w:adjustRightInd w:val="0"/>
              <w:ind w:left="-48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              Holiday</w:t>
            </w:r>
          </w:p>
        </w:tc>
        <w:tc>
          <w:tcPr>
            <w:tcW w:w="2430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6FBFEA" w14:textId="77777777" w:rsidR="008C2994" w:rsidRDefault="0077522F" w:rsidP="0077522F">
            <w:pPr>
              <w:widowControl w:val="0"/>
              <w:tabs>
                <w:tab w:val="left" w:pos="300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</w:rPr>
            </w:pPr>
            <w:r w:rsidRPr="004316E5">
              <w:rPr>
                <w:rFonts w:ascii="Cambria" w:hAnsi="Cambria" w:cstheme="minorHAnsi"/>
                <w:b/>
                <w:bCs/>
                <w:sz w:val="20"/>
                <w:szCs w:val="20"/>
              </w:rPr>
              <w:t xml:space="preserve">I can </w:t>
            </w:r>
            <w:r w:rsidR="00760358" w:rsidRPr="004316E5">
              <w:rPr>
                <w:rFonts w:ascii="Cambria" w:hAnsi="Cambria" w:cstheme="minorHAnsi"/>
                <w:b/>
                <w:bCs/>
                <w:sz w:val="20"/>
                <w:szCs w:val="20"/>
              </w:rPr>
              <w:t>Identify</w:t>
            </w:r>
            <w:r w:rsidR="00760358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4316E5">
              <w:rPr>
                <w:rFonts w:asciiTheme="minorHAnsi" w:hAnsiTheme="minorHAnsi" w:cstheme="minorHAnsi"/>
                <w:sz w:val="18"/>
                <w:szCs w:val="18"/>
              </w:rPr>
              <w:t>the main parts of a firearm that concern safety (muzzle, action, and trigger)</w:t>
            </w:r>
          </w:p>
          <w:p w14:paraId="0758D568" w14:textId="77777777" w:rsidR="00CE2AF5" w:rsidRDefault="00CE2AF5" w:rsidP="0077522F">
            <w:pPr>
              <w:widowControl w:val="0"/>
              <w:tabs>
                <w:tab w:val="left" w:pos="300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2EDCF9AA" w14:textId="3ACB4DB8" w:rsidR="00CE2AF5" w:rsidRPr="00555405" w:rsidRDefault="00CE2AF5" w:rsidP="0077522F">
            <w:pPr>
              <w:widowControl w:val="0"/>
              <w:tabs>
                <w:tab w:val="left" w:pos="300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946B3" w14:textId="377C4B5F" w:rsidR="0035133C" w:rsidRPr="00B17925" w:rsidRDefault="004316E5" w:rsidP="0035133C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sz w:val="20"/>
                <w:szCs w:val="20"/>
              </w:rPr>
              <w:t>I can</w:t>
            </w:r>
            <w:r w:rsidR="00CE2AF5">
              <w:rPr>
                <w:rFonts w:ascii="Cambria" w:hAnsi="Cambria"/>
                <w:b/>
                <w:sz w:val="20"/>
                <w:szCs w:val="20"/>
              </w:rPr>
              <w:t xml:space="preserve"> </w:t>
            </w:r>
            <w:r w:rsidR="004A45EF">
              <w:rPr>
                <w:rFonts w:ascii="Cambria" w:hAnsi="Cambria"/>
                <w:b/>
                <w:sz w:val="20"/>
                <w:szCs w:val="20"/>
              </w:rPr>
              <w:t>Recognize</w:t>
            </w:r>
            <w:r w:rsidR="00B51523">
              <w:rPr>
                <w:rFonts w:ascii="Cambria" w:hAnsi="Cambria"/>
                <w:b/>
                <w:sz w:val="20"/>
                <w:szCs w:val="20"/>
              </w:rPr>
              <w:t xml:space="preserve"> </w:t>
            </w:r>
            <w:r w:rsidR="00B17925">
              <w:rPr>
                <w:rFonts w:asciiTheme="minorHAnsi" w:hAnsiTheme="minorHAnsi" w:cstheme="minorHAnsi"/>
                <w:bCs/>
                <w:sz w:val="20"/>
                <w:szCs w:val="20"/>
              </w:rPr>
              <w:t>the basic equipment needed for target shooting</w:t>
            </w:r>
          </w:p>
          <w:p w14:paraId="5D23F95C" w14:textId="544C1F68" w:rsidR="0035133C" w:rsidRPr="006D32FE" w:rsidRDefault="00E51387" w:rsidP="0035133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br/>
            </w:r>
            <w:r w:rsidRPr="00FC02C1">
              <w:rPr>
                <w:rFonts w:ascii="Cambria" w:hAnsi="Cambria"/>
                <w:b/>
                <w:bCs/>
                <w:sz w:val="20"/>
                <w:szCs w:val="20"/>
              </w:rPr>
              <w:t>I can Describe</w:t>
            </w:r>
            <w:r w:rsidR="00FC02C1">
              <w:rPr>
                <w:rFonts w:ascii="Cambria" w:hAnsi="Cambria"/>
                <w:sz w:val="20"/>
                <w:szCs w:val="20"/>
              </w:rPr>
              <w:t xml:space="preserve"> </w:t>
            </w:r>
            <w:r w:rsidR="00FC02C1" w:rsidRPr="00FC02C1">
              <w:rPr>
                <w:rFonts w:asciiTheme="minorHAnsi" w:hAnsiTheme="minorHAnsi" w:cstheme="minorHAnsi"/>
                <w:sz w:val="20"/>
                <w:szCs w:val="20"/>
              </w:rPr>
              <w:t>how air rifles function</w:t>
            </w:r>
          </w:p>
        </w:tc>
        <w:tc>
          <w:tcPr>
            <w:tcW w:w="2407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791F1" w14:textId="5C9E2531" w:rsidR="00C64BE1" w:rsidRPr="006D32FE" w:rsidRDefault="00E51387" w:rsidP="0035133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I can </w:t>
            </w:r>
            <w:r w:rsidR="0078571D">
              <w:rPr>
                <w:rFonts w:ascii="Cambria" w:hAnsi="Cambria"/>
                <w:b/>
                <w:bCs/>
                <w:sz w:val="20"/>
                <w:szCs w:val="20"/>
              </w:rPr>
              <w:t>Recognize</w:t>
            </w:r>
            <w:r w:rsidR="00760358">
              <w:rPr>
                <w:rFonts w:ascii="Cambria" w:hAnsi="Cambria"/>
                <w:sz w:val="20"/>
                <w:szCs w:val="20"/>
              </w:rPr>
              <w:t xml:space="preserve"> </w:t>
            </w:r>
            <w:r w:rsidR="00FC02C1" w:rsidRPr="00FC02C1">
              <w:rPr>
                <w:rFonts w:asciiTheme="minorHAnsi" w:hAnsiTheme="minorHAnsi" w:cstheme="minorHAnsi"/>
                <w:sz w:val="20"/>
                <w:szCs w:val="20"/>
              </w:rPr>
              <w:t>the first steps of cocking and firing an air rifle, including a correct trigger release</w:t>
            </w:r>
            <w:r w:rsidR="00B17925" w:rsidRPr="00FC02C1">
              <w:rPr>
                <w:rFonts w:asciiTheme="minorHAnsi" w:hAnsiTheme="minorHAnsi" w:cstheme="minorHAnsi"/>
                <w:sz w:val="20"/>
                <w:szCs w:val="20"/>
              </w:rPr>
              <w:br/>
            </w:r>
            <w:r w:rsidR="00B17925">
              <w:rPr>
                <w:rFonts w:ascii="Cambria" w:hAnsi="Cambria"/>
                <w:sz w:val="20"/>
                <w:szCs w:val="20"/>
              </w:rPr>
              <w:br/>
            </w:r>
            <w:r w:rsidR="0078571D" w:rsidRPr="0078571D">
              <w:rPr>
                <w:rFonts w:ascii="Cambria" w:hAnsi="Cambria"/>
                <w:b/>
                <w:bCs/>
                <w:sz w:val="20"/>
                <w:szCs w:val="20"/>
              </w:rPr>
              <w:t>I can Recognize</w:t>
            </w:r>
            <w:r w:rsidR="0078571D">
              <w:rPr>
                <w:rFonts w:ascii="Cambria" w:hAnsi="Cambria"/>
                <w:sz w:val="20"/>
                <w:szCs w:val="20"/>
              </w:rPr>
              <w:t xml:space="preserve"> </w:t>
            </w:r>
            <w:r w:rsidRPr="0078571D">
              <w:rPr>
                <w:rFonts w:asciiTheme="minorHAnsi" w:hAnsiTheme="minorHAnsi" w:cstheme="minorHAnsi"/>
                <w:sz w:val="20"/>
                <w:szCs w:val="20"/>
              </w:rPr>
              <w:t>how to load and fire air rifle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526A92" w14:textId="5E808744" w:rsidR="004003BA" w:rsidRDefault="004003BA" w:rsidP="004003B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760358">
              <w:rPr>
                <w:rFonts w:ascii="Cambria" w:hAnsi="Cambria"/>
                <w:b/>
                <w:bCs/>
                <w:sz w:val="20"/>
                <w:szCs w:val="20"/>
              </w:rPr>
              <w:t>Analyze</w:t>
            </w:r>
            <w:r>
              <w:rPr>
                <w:rFonts w:ascii="Cambria" w:hAnsi="Cambria"/>
                <w:sz w:val="20"/>
                <w:szCs w:val="20"/>
              </w:rPr>
              <w:t xml:space="preserve"> goals for potential success</w:t>
            </w:r>
            <w:r w:rsidR="00B57432">
              <w:rPr>
                <w:rFonts w:ascii="Cambria" w:hAnsi="Cambria"/>
                <w:sz w:val="20"/>
                <w:szCs w:val="20"/>
              </w:rPr>
              <w:t xml:space="preserve"> in being physical fit.</w:t>
            </w:r>
          </w:p>
          <w:p w14:paraId="39CA1027" w14:textId="5B240C96" w:rsidR="00F84C29" w:rsidRPr="00F84C29" w:rsidRDefault="00F84C29" w:rsidP="00B1792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284"/>
        <w:gridCol w:w="2409"/>
        <w:gridCol w:w="2449"/>
        <w:gridCol w:w="2679"/>
        <w:gridCol w:w="2566"/>
      </w:tblGrid>
      <w:tr w:rsidR="003D0984" w:rsidRPr="006D32FE" w14:paraId="41807183" w14:textId="77777777" w:rsidTr="00F731DE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3D0984" w:rsidRPr="006D32FE" w:rsidRDefault="003D0984" w:rsidP="003D0984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Literacy</w:t>
            </w:r>
            <w: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3D0984" w:rsidRPr="006D32FE" w:rsidRDefault="003D0984" w:rsidP="003D0984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1561BFCC" w:rsidR="003D0984" w:rsidRPr="008C2994" w:rsidRDefault="00052DEB" w:rsidP="003D0984">
            <w:pPr>
              <w:widowControl w:val="0"/>
              <w:spacing w:line="240" w:lineRule="auto"/>
              <w:rPr>
                <w:rFonts w:ascii="Cambria" w:hAnsi="Cambria"/>
                <w:b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b/>
                <w:color w:val="FF0000"/>
                <w:sz w:val="20"/>
                <w:szCs w:val="20"/>
              </w:rPr>
              <w:t>Holiday</w:t>
            </w:r>
          </w:p>
        </w:tc>
        <w:tc>
          <w:tcPr>
            <w:tcW w:w="240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6F392BCF" w:rsidR="003D0984" w:rsidRPr="008C2994" w:rsidRDefault="003D0984" w:rsidP="003D0984">
            <w:pPr>
              <w:widowControl w:val="0"/>
              <w:spacing w:line="240" w:lineRule="auto"/>
              <w:rPr>
                <w:rFonts w:ascii="Cambria" w:hAnsi="Cambria"/>
                <w:b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Cadets will recite Creed and </w:t>
            </w:r>
            <w:proofErr w:type="spellStart"/>
            <w:r>
              <w:rPr>
                <w:rFonts w:ascii="Cambria" w:hAnsi="Cambria"/>
                <w:sz w:val="20"/>
                <w:szCs w:val="20"/>
              </w:rPr>
              <w:t>Ldrship</w:t>
            </w:r>
            <w:proofErr w:type="spellEnd"/>
            <w:r>
              <w:rPr>
                <w:rFonts w:ascii="Cambria" w:hAnsi="Cambria"/>
                <w:sz w:val="20"/>
                <w:szCs w:val="20"/>
              </w:rPr>
              <w:t>.</w:t>
            </w:r>
            <w:r>
              <w:rPr>
                <w:rFonts w:ascii="Cambria" w:hAnsi="Cambria"/>
                <w:sz w:val="20"/>
                <w:szCs w:val="20"/>
              </w:rPr>
              <w:br/>
            </w:r>
            <w:r>
              <w:rPr>
                <w:rFonts w:ascii="Cambria" w:hAnsi="Cambria"/>
                <w:sz w:val="20"/>
                <w:szCs w:val="20"/>
              </w:rPr>
              <w:br/>
              <w:t>Cadets will define the following keywords: Action, CBI, grounding, indexing, PDC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3A122" w14:textId="77777777" w:rsidR="003D0984" w:rsidRDefault="003D0984" w:rsidP="003D098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Cadets will recite Creed and </w:t>
            </w:r>
            <w:proofErr w:type="spellStart"/>
            <w:r>
              <w:rPr>
                <w:rFonts w:ascii="Cambria" w:hAnsi="Cambria"/>
                <w:sz w:val="20"/>
                <w:szCs w:val="20"/>
              </w:rPr>
              <w:t>Ldrship</w:t>
            </w:r>
            <w:proofErr w:type="spellEnd"/>
            <w:r>
              <w:rPr>
                <w:rFonts w:ascii="Cambria" w:hAnsi="Cambria"/>
                <w:sz w:val="20"/>
                <w:szCs w:val="20"/>
              </w:rPr>
              <w:t>.</w:t>
            </w:r>
          </w:p>
          <w:p w14:paraId="649B5D44" w14:textId="77777777" w:rsidR="006A520F" w:rsidRDefault="006A520F" w:rsidP="003D098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2589212" w14:textId="7C79B145" w:rsidR="006A520F" w:rsidRPr="006D32FE" w:rsidRDefault="006A520F" w:rsidP="003D098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Cadets will define the following keywords: </w:t>
            </w:r>
            <w:r w:rsidR="00406EC2">
              <w:rPr>
                <w:rFonts w:ascii="Cambria" w:hAnsi="Cambria"/>
                <w:sz w:val="20"/>
                <w:szCs w:val="20"/>
              </w:rPr>
              <w:t>breech, front sight inserts, kneeling roll, loading port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1A2A62" w14:textId="77777777" w:rsidR="003D0984" w:rsidRDefault="003D0984" w:rsidP="003D098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Cadets will recite Creed and </w:t>
            </w:r>
            <w:proofErr w:type="spellStart"/>
            <w:r>
              <w:rPr>
                <w:rFonts w:ascii="Cambria" w:hAnsi="Cambria"/>
                <w:sz w:val="20"/>
                <w:szCs w:val="20"/>
              </w:rPr>
              <w:t>Ldrship</w:t>
            </w:r>
            <w:proofErr w:type="spellEnd"/>
            <w:r>
              <w:rPr>
                <w:rFonts w:ascii="Cambria" w:hAnsi="Cambria"/>
                <w:sz w:val="20"/>
                <w:szCs w:val="20"/>
              </w:rPr>
              <w:t>.</w:t>
            </w:r>
          </w:p>
          <w:p w14:paraId="7381D4FD" w14:textId="77777777" w:rsidR="006A520F" w:rsidRDefault="006A520F" w:rsidP="003D098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AE8A5D0" w14:textId="758E9FFF" w:rsidR="006A520F" w:rsidRPr="006D32FE" w:rsidRDefault="006A520F" w:rsidP="003D098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Cadets will define the following keywords: </w:t>
            </w:r>
            <w:r w:rsidR="00406EC2">
              <w:rPr>
                <w:rFonts w:ascii="Cambria" w:hAnsi="Cambria"/>
                <w:sz w:val="20"/>
                <w:szCs w:val="20"/>
              </w:rPr>
              <w:t>pistol grip, rear sight blinder, rifling, sling swivel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609F4FFB" w:rsidR="003D0984" w:rsidRPr="006D32FE" w:rsidRDefault="003D0984" w:rsidP="003D098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Cadets will recite Creed and </w:t>
            </w:r>
            <w:proofErr w:type="spellStart"/>
            <w:r>
              <w:rPr>
                <w:rFonts w:ascii="Cambria" w:hAnsi="Cambria"/>
                <w:sz w:val="20"/>
                <w:szCs w:val="20"/>
              </w:rPr>
              <w:t>Ldrship</w:t>
            </w:r>
            <w:proofErr w:type="spellEnd"/>
            <w:r>
              <w:rPr>
                <w:rFonts w:ascii="Cambria" w:hAnsi="Cambria"/>
                <w:sz w:val="20"/>
                <w:szCs w:val="20"/>
              </w:rPr>
              <w:t>.</w:t>
            </w:r>
          </w:p>
        </w:tc>
      </w:tr>
      <w:tr w:rsidR="003D0984" w:rsidRPr="006D32FE" w14:paraId="371DE99B" w14:textId="77777777" w:rsidTr="00F731DE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3D0984" w:rsidRDefault="003D0984" w:rsidP="003D0984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3D0984" w:rsidRDefault="003D0984" w:rsidP="003D098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3D0984" w:rsidRDefault="003D0984" w:rsidP="003D098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3D0984" w:rsidRDefault="003D0984" w:rsidP="003D098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3D0984" w:rsidRDefault="003D0984" w:rsidP="003D098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3D0984" w:rsidRDefault="003D0984" w:rsidP="003D098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3D0984" w:rsidRPr="00B916E7" w:rsidRDefault="003D0984" w:rsidP="003D098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3D0984" w:rsidRPr="006D32FE" w:rsidRDefault="003D0984" w:rsidP="003D0984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9E54AE" w14:textId="14FDADE5" w:rsidR="003D0984" w:rsidRPr="00D2401E" w:rsidRDefault="00052DEB" w:rsidP="003D0984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Holiday</w:t>
            </w:r>
          </w:p>
        </w:tc>
        <w:tc>
          <w:tcPr>
            <w:tcW w:w="240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C9AD3B" w14:textId="77777777" w:rsidR="003D0984" w:rsidRDefault="003D0984" w:rsidP="003D0984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ttendance</w:t>
            </w:r>
          </w:p>
          <w:p w14:paraId="7B0784A6" w14:textId="77777777" w:rsidR="003D0984" w:rsidRPr="00A76F6B" w:rsidRDefault="003D0984" w:rsidP="003D0984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Formation</w:t>
            </w:r>
          </w:p>
          <w:p w14:paraId="10817616" w14:textId="77777777" w:rsidR="008E74AE" w:rsidRPr="00A76F6B" w:rsidRDefault="003D0984" w:rsidP="008E74AE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JROTC Creed/</w:t>
            </w:r>
            <w:proofErr w:type="spell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Ldrship</w:t>
            </w:r>
            <w:proofErr w:type="spellEnd"/>
          </w:p>
          <w:p w14:paraId="6A78DACC" w14:textId="4DEE8BE8" w:rsidR="003D0984" w:rsidRPr="008E74AE" w:rsidRDefault="008E74AE" w:rsidP="008E74AE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O-NOW Vocab</w:t>
            </w:r>
          </w:p>
          <w:p w14:paraId="396EC61C" w14:textId="77777777" w:rsidR="003D0984" w:rsidRDefault="003D0984" w:rsidP="003D0984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Todays</w:t>
            </w:r>
            <w:proofErr w:type="spellEnd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Agenda</w:t>
            </w:r>
          </w:p>
          <w:p w14:paraId="1C239970" w14:textId="6EE2DE92" w:rsidR="003D0984" w:rsidRPr="008E74AE" w:rsidRDefault="003D0984" w:rsidP="008E74AE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heck for understanding</w:t>
            </w:r>
            <w:r w:rsidRPr="00F731D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8E74AE">
              <w:rPr>
                <w:rFonts w:ascii="Cambria" w:hAnsi="Cambria"/>
                <w:color w:val="000000" w:themeColor="text1"/>
                <w:sz w:val="20"/>
                <w:szCs w:val="20"/>
              </w:rPr>
              <w:br/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3E62E8" w14:textId="77777777" w:rsidR="003D0984" w:rsidRDefault="003D0984" w:rsidP="003D0984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ttendance</w:t>
            </w:r>
          </w:p>
          <w:p w14:paraId="7965290E" w14:textId="77777777" w:rsidR="003D0984" w:rsidRPr="00A76F6B" w:rsidRDefault="003D0984" w:rsidP="003D0984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Formation</w:t>
            </w:r>
          </w:p>
          <w:p w14:paraId="38E508EE" w14:textId="77777777" w:rsidR="003D0984" w:rsidRPr="00A76F6B" w:rsidRDefault="003D0984" w:rsidP="003D0984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JROTC Creed/</w:t>
            </w:r>
            <w:proofErr w:type="spell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Ldrship</w:t>
            </w:r>
            <w:proofErr w:type="spellEnd"/>
          </w:p>
          <w:p w14:paraId="45945C44" w14:textId="77777777" w:rsidR="003D0984" w:rsidRDefault="003D0984" w:rsidP="003D0984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Todays</w:t>
            </w:r>
            <w:proofErr w:type="spellEnd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Agenda</w:t>
            </w:r>
          </w:p>
          <w:p w14:paraId="1CC22BD7" w14:textId="67A47351" w:rsidR="003D0984" w:rsidRPr="00674150" w:rsidRDefault="003D0984" w:rsidP="003D0984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heck for understanding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07EA20" w14:textId="77777777" w:rsidR="003D0984" w:rsidRDefault="003D0984" w:rsidP="003D0984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ttendance</w:t>
            </w:r>
          </w:p>
          <w:p w14:paraId="6CAD769C" w14:textId="77777777" w:rsidR="003D0984" w:rsidRPr="00A76F6B" w:rsidRDefault="003D0984" w:rsidP="003D0984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Formation</w:t>
            </w:r>
          </w:p>
          <w:p w14:paraId="55AC2639" w14:textId="77777777" w:rsidR="003D0984" w:rsidRPr="00A76F6B" w:rsidRDefault="003D0984" w:rsidP="003D0984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JROTC Creed/</w:t>
            </w:r>
            <w:proofErr w:type="spell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Ldrship</w:t>
            </w:r>
            <w:proofErr w:type="spellEnd"/>
          </w:p>
          <w:p w14:paraId="484333BF" w14:textId="77777777" w:rsidR="003D0984" w:rsidRDefault="003D0984" w:rsidP="003D0984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Todays</w:t>
            </w:r>
            <w:proofErr w:type="spellEnd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Agenda</w:t>
            </w:r>
          </w:p>
          <w:p w14:paraId="60189BE3" w14:textId="05C3370D" w:rsidR="003D0984" w:rsidRPr="006D32FE" w:rsidRDefault="003D0984" w:rsidP="003D0984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heck for understanding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1405CD" w14:textId="77777777" w:rsidR="003D0984" w:rsidRDefault="003D0984" w:rsidP="003D0984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ttendance</w:t>
            </w:r>
          </w:p>
          <w:p w14:paraId="522F414B" w14:textId="77777777" w:rsidR="003D0984" w:rsidRPr="00A76F6B" w:rsidRDefault="003D0984" w:rsidP="003D0984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Formation</w:t>
            </w:r>
          </w:p>
          <w:p w14:paraId="79E8C072" w14:textId="77777777" w:rsidR="003D0984" w:rsidRPr="00A76F6B" w:rsidRDefault="003D0984" w:rsidP="003D0984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JROTC Creed/</w:t>
            </w:r>
            <w:proofErr w:type="spell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Ldrship</w:t>
            </w:r>
            <w:proofErr w:type="spellEnd"/>
          </w:p>
          <w:p w14:paraId="712BCC53" w14:textId="77777777" w:rsidR="003D0984" w:rsidRDefault="003D0984" w:rsidP="003D0984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Todays</w:t>
            </w:r>
            <w:proofErr w:type="spellEnd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Agenda</w:t>
            </w:r>
          </w:p>
          <w:p w14:paraId="2B2149EE" w14:textId="384A702F" w:rsidR="003D0984" w:rsidRPr="00E90284" w:rsidRDefault="003D0984" w:rsidP="003D0984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heck for understanding</w:t>
            </w:r>
          </w:p>
        </w:tc>
      </w:tr>
      <w:tr w:rsidR="003D0984" w:rsidRPr="006D32FE" w14:paraId="23531563" w14:textId="77777777" w:rsidTr="00F731D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3D0984" w:rsidRDefault="003D0984" w:rsidP="003D098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3D0984" w:rsidRDefault="003D0984" w:rsidP="003D098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3D0984" w:rsidRDefault="003D0984" w:rsidP="003D098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3D0984" w:rsidRPr="00906657" w:rsidRDefault="003D0984" w:rsidP="003D0984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3D0984" w:rsidRPr="00906657" w:rsidRDefault="003D0984" w:rsidP="003D0984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3D0984" w:rsidRPr="006D32FE" w:rsidRDefault="003D0984" w:rsidP="003D0984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3D6580DA" w:rsidR="003D0984" w:rsidRPr="00DA56A7" w:rsidRDefault="00052DEB" w:rsidP="003D098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liday</w:t>
            </w:r>
            <w:r w:rsidR="003D0984" w:rsidRPr="00DA56A7">
              <w:rPr>
                <w:rFonts w:ascii="Cambria" w:hAnsi="Cambria"/>
                <w:sz w:val="20"/>
                <w:szCs w:val="20"/>
              </w:rPr>
              <w:br/>
            </w:r>
          </w:p>
        </w:tc>
        <w:tc>
          <w:tcPr>
            <w:tcW w:w="240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C823E" w14:textId="038C69BB" w:rsidR="003D0984" w:rsidRPr="006D32FE" w:rsidRDefault="00F20EA9" w:rsidP="003D098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adets will learn the rules and pro</w:t>
            </w:r>
            <w:r w:rsidR="003B2D1B">
              <w:rPr>
                <w:rFonts w:ascii="Cambria" w:hAnsi="Cambria"/>
                <w:sz w:val="20"/>
                <w:szCs w:val="20"/>
              </w:rPr>
              <w:t>cedures for safe range operation by instructor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D87B9" w14:textId="63C65C3D" w:rsidR="003D0984" w:rsidRPr="006D32FE" w:rsidRDefault="00A13741" w:rsidP="003D0984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adets will</w:t>
            </w:r>
            <w:r w:rsidR="00BD1448">
              <w:rPr>
                <w:rFonts w:ascii="Cambria" w:hAnsi="Cambria"/>
                <w:sz w:val="20"/>
                <w:szCs w:val="20"/>
              </w:rPr>
              <w:t xml:space="preserve"> utilize </w:t>
            </w:r>
            <w:r w:rsidR="008E6AC2">
              <w:rPr>
                <w:rFonts w:ascii="Cambria" w:hAnsi="Cambria"/>
                <w:sz w:val="20"/>
                <w:szCs w:val="20"/>
              </w:rPr>
              <w:t xml:space="preserve">the rules and procedures </w:t>
            </w:r>
            <w:r w:rsidR="00D72853">
              <w:rPr>
                <w:rFonts w:ascii="Cambria" w:hAnsi="Cambria"/>
                <w:sz w:val="20"/>
                <w:szCs w:val="20"/>
              </w:rPr>
              <w:t xml:space="preserve">of firearm safety and </w:t>
            </w:r>
            <w:r w:rsidR="00996C9D">
              <w:rPr>
                <w:rFonts w:ascii="Cambria" w:hAnsi="Cambria"/>
                <w:sz w:val="20"/>
                <w:szCs w:val="20"/>
              </w:rPr>
              <w:t xml:space="preserve">safe usage </w:t>
            </w:r>
            <w:r w:rsidR="008E6AC2">
              <w:rPr>
                <w:rFonts w:ascii="Cambria" w:hAnsi="Cambria"/>
                <w:sz w:val="20"/>
                <w:szCs w:val="20"/>
              </w:rPr>
              <w:t xml:space="preserve">to make sure </w:t>
            </w:r>
            <w:r w:rsidR="00D72853">
              <w:rPr>
                <w:rFonts w:ascii="Cambria" w:hAnsi="Cambria"/>
                <w:sz w:val="20"/>
                <w:szCs w:val="20"/>
              </w:rPr>
              <w:t>it is well understood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CA024" w14:textId="5C7C703B" w:rsidR="003D0984" w:rsidRPr="006D32FE" w:rsidRDefault="00BD1448" w:rsidP="003D0984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Cadets will </w:t>
            </w:r>
            <w:r w:rsidR="00FA6021">
              <w:rPr>
                <w:rFonts w:ascii="Cambria" w:hAnsi="Cambria"/>
                <w:sz w:val="20"/>
                <w:szCs w:val="20"/>
              </w:rPr>
              <w:t>utilize the</w:t>
            </w:r>
            <w:r w:rsidR="00996C9D">
              <w:rPr>
                <w:rFonts w:ascii="Cambria" w:hAnsi="Cambria"/>
                <w:sz w:val="20"/>
                <w:szCs w:val="20"/>
              </w:rPr>
              <w:t xml:space="preserve"> rules and procedures of firearm safety and safe usage to make sure it is well understood.</w:t>
            </w:r>
            <w:r w:rsidR="003D0984" w:rsidRPr="00DA56A7">
              <w:rPr>
                <w:rFonts w:ascii="Cambria" w:hAnsi="Cambria"/>
                <w:sz w:val="20"/>
                <w:szCs w:val="20"/>
              </w:rPr>
              <w:br/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5DB12CC1" w:rsidR="003D0984" w:rsidRPr="006D32FE" w:rsidRDefault="000C4308" w:rsidP="003D098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adets participate in community service, drill and ceremonies, and traditional educational programs.</w:t>
            </w:r>
            <w:r w:rsidRPr="00DA56A7">
              <w:rPr>
                <w:rFonts w:ascii="Cambria" w:hAnsi="Cambria"/>
                <w:sz w:val="20"/>
                <w:szCs w:val="20"/>
              </w:rPr>
              <w:br/>
            </w:r>
          </w:p>
        </w:tc>
      </w:tr>
      <w:tr w:rsidR="003D0984" w:rsidRPr="006D32FE" w14:paraId="31E3260D" w14:textId="77777777" w:rsidTr="00F731D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3D0984" w:rsidRPr="006D32FE" w:rsidRDefault="003D0984" w:rsidP="003D098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Middle of the lesson</w:t>
            </w:r>
          </w:p>
          <w:p w14:paraId="19588432" w14:textId="77777777" w:rsidR="003D0984" w:rsidRDefault="003D0984" w:rsidP="003D0984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3D0984" w:rsidRDefault="003D0984" w:rsidP="003D0984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3D0984" w:rsidRDefault="003D0984" w:rsidP="003D0984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3D0984" w:rsidRPr="00906657" w:rsidRDefault="003D0984" w:rsidP="003D0984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3D0984" w:rsidRPr="006D32FE" w:rsidRDefault="003D0984" w:rsidP="003D098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1222A843" w:rsidR="00052DEB" w:rsidRDefault="00052DEB" w:rsidP="003D098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liday</w:t>
            </w:r>
          </w:p>
          <w:p w14:paraId="2BA869E5" w14:textId="77777777" w:rsidR="003D0984" w:rsidRPr="00052DEB" w:rsidRDefault="003D0984" w:rsidP="00052DEB">
            <w:pPr>
              <w:jc w:val="righ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0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ED0AC" w14:textId="66698AD4" w:rsidR="003D0984" w:rsidRPr="006D32FE" w:rsidRDefault="003B2D1B" w:rsidP="003D098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adets will learn the rules for safe firearm handling</w:t>
            </w:r>
            <w:r w:rsidR="0075262E">
              <w:rPr>
                <w:rFonts w:ascii="Cambria" w:hAnsi="Cambria"/>
                <w:sz w:val="20"/>
                <w:szCs w:val="20"/>
              </w:rPr>
              <w:t xml:space="preserve">, </w:t>
            </w:r>
            <w:r w:rsidR="002122DD">
              <w:rPr>
                <w:rFonts w:ascii="Cambria" w:hAnsi="Cambria"/>
                <w:sz w:val="20"/>
                <w:szCs w:val="20"/>
              </w:rPr>
              <w:t>and</w:t>
            </w:r>
            <w:r w:rsidR="00FC4D6D">
              <w:rPr>
                <w:rFonts w:ascii="Cambria" w:hAnsi="Cambria"/>
                <w:sz w:val="20"/>
                <w:szCs w:val="20"/>
              </w:rPr>
              <w:t xml:space="preserve"> read pages </w:t>
            </w:r>
            <w:r w:rsidR="00FA1ABC">
              <w:rPr>
                <w:rFonts w:ascii="Cambria" w:hAnsi="Cambria"/>
                <w:sz w:val="20"/>
                <w:szCs w:val="20"/>
              </w:rPr>
              <w:t>631 to 637 in order to educate themselves more on how to handle a fire</w:t>
            </w:r>
            <w:r w:rsidR="00D750FB">
              <w:rPr>
                <w:rFonts w:ascii="Cambria" w:hAnsi="Cambria"/>
                <w:sz w:val="20"/>
                <w:szCs w:val="20"/>
              </w:rPr>
              <w:t>arm safely</w:t>
            </w:r>
            <w:r w:rsidR="00FA6021">
              <w:rPr>
                <w:rFonts w:ascii="Cambria" w:hAnsi="Cambria"/>
                <w:sz w:val="20"/>
                <w:szCs w:val="20"/>
              </w:rPr>
              <w:t>, assembly and function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844DB" w14:textId="1AB708A8" w:rsidR="003D0984" w:rsidRPr="006D32FE" w:rsidRDefault="00996C9D" w:rsidP="003D0984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JROTC cadets will take turns on the field using a firearm. Instructors will demonstrate first and watch cadets closely as they take turns</w:t>
            </w:r>
            <w:r w:rsidR="003E565F">
              <w:rPr>
                <w:rFonts w:ascii="Cambria" w:hAnsi="Cambria"/>
                <w:sz w:val="20"/>
                <w:szCs w:val="20"/>
              </w:rPr>
              <w:t xml:space="preserve"> using a firearm. 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13290BEB" w:rsidR="003D0984" w:rsidRPr="006D32FE" w:rsidRDefault="00B16617" w:rsidP="003D0984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JROTC cadets will take turns on the field using a firearm. Instructors will demonstrate first and watch cadets closely as they take turns using a firearm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388025E8" w:rsidR="003D0984" w:rsidRPr="006D32FE" w:rsidRDefault="00A23AD2" w:rsidP="003D098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DA56A7">
              <w:rPr>
                <w:rFonts w:ascii="Cambria" w:hAnsi="Cambria"/>
                <w:sz w:val="20"/>
                <w:szCs w:val="20"/>
              </w:rPr>
              <w:t>The JROTC Core Abilities describe the broad, life-long skills that every Cadet needs for success in all career and life roles.</w:t>
            </w:r>
          </w:p>
        </w:tc>
      </w:tr>
      <w:tr w:rsidR="003D0984" w:rsidRPr="006D32FE" w14:paraId="70108707" w14:textId="77777777" w:rsidTr="00F731DE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3D0984" w:rsidRPr="006D32FE" w:rsidRDefault="003D0984" w:rsidP="003D098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3D0984" w:rsidRDefault="003D0984" w:rsidP="003D0984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3D0984" w:rsidRPr="006D32FE" w:rsidRDefault="003D0984" w:rsidP="003D0984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3D0984" w:rsidRPr="00906657" w:rsidRDefault="003D0984" w:rsidP="003D0984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3D0984" w:rsidRDefault="003D0984" w:rsidP="003D0984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3D0984" w:rsidRPr="006D32FE" w:rsidRDefault="003D0984" w:rsidP="003D098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0A74B6BE" w:rsidR="003D0984" w:rsidRPr="00DA56A7" w:rsidRDefault="00052DEB" w:rsidP="00052DEB">
            <w:pPr>
              <w:widowControl w:val="0"/>
              <w:tabs>
                <w:tab w:val="center" w:pos="1042"/>
              </w:tabs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liday</w:t>
            </w:r>
          </w:p>
        </w:tc>
        <w:tc>
          <w:tcPr>
            <w:tcW w:w="240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A49C1" w14:textId="79FFD216" w:rsidR="003D0984" w:rsidRPr="006D32FE" w:rsidRDefault="003D0984" w:rsidP="003D098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Junior ROTC cadets will </w:t>
            </w:r>
            <w:r w:rsidR="003E087B">
              <w:rPr>
                <w:rFonts w:ascii="Cambria" w:hAnsi="Cambria"/>
                <w:sz w:val="20"/>
                <w:szCs w:val="20"/>
              </w:rPr>
              <w:t xml:space="preserve">demonstrate knowledge and </w:t>
            </w:r>
            <w:r w:rsidR="00F13895">
              <w:rPr>
                <w:rFonts w:ascii="Cambria" w:hAnsi="Cambria"/>
                <w:sz w:val="20"/>
                <w:szCs w:val="20"/>
              </w:rPr>
              <w:t>practice</w:t>
            </w:r>
            <w:r w:rsidR="003E087B">
              <w:rPr>
                <w:rFonts w:ascii="Cambria" w:hAnsi="Cambria"/>
                <w:sz w:val="20"/>
                <w:szCs w:val="20"/>
              </w:rPr>
              <w:t xml:space="preserve"> of firearm safety</w:t>
            </w:r>
            <w:r w:rsidR="00FA6021">
              <w:rPr>
                <w:rFonts w:ascii="Cambria" w:hAnsi="Cambria"/>
                <w:sz w:val="20"/>
                <w:szCs w:val="20"/>
              </w:rPr>
              <w:t>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4CAC" w14:textId="691AA62B" w:rsidR="003D0984" w:rsidRPr="006D32FE" w:rsidRDefault="003D0984" w:rsidP="003D0984">
            <w:pPr>
              <w:rPr>
                <w:rFonts w:ascii="Cambria" w:hAnsi="Cambria"/>
                <w:sz w:val="20"/>
                <w:szCs w:val="20"/>
              </w:rPr>
            </w:pPr>
            <w:r w:rsidRPr="00DA56A7">
              <w:rPr>
                <w:rFonts w:ascii="Cambria" w:hAnsi="Cambria"/>
                <w:sz w:val="20"/>
                <w:szCs w:val="20"/>
              </w:rPr>
              <w:t xml:space="preserve">Junior ROTC </w:t>
            </w:r>
            <w:r w:rsidR="00C45A14">
              <w:rPr>
                <w:rFonts w:ascii="Cambria" w:hAnsi="Cambria"/>
                <w:sz w:val="20"/>
                <w:szCs w:val="20"/>
              </w:rPr>
              <w:t>will complete written ex</w:t>
            </w:r>
            <w:r w:rsidR="00FA6021">
              <w:rPr>
                <w:rFonts w:ascii="Cambria" w:hAnsi="Cambria"/>
                <w:sz w:val="20"/>
                <w:szCs w:val="20"/>
              </w:rPr>
              <w:t>ercises about air rifle assembly, function, and safety equipment.</w:t>
            </w:r>
            <w:r w:rsidR="0050344B">
              <w:rPr>
                <w:rFonts w:ascii="Cambria" w:hAnsi="Cambria"/>
                <w:sz w:val="20"/>
                <w:szCs w:val="20"/>
              </w:rPr>
              <w:t xml:space="preserve"> 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2F8C6F5E" w:rsidR="003D0984" w:rsidRPr="006D32FE" w:rsidRDefault="00FA6021" w:rsidP="003D0984">
            <w:pPr>
              <w:rPr>
                <w:rFonts w:ascii="Cambria" w:hAnsi="Cambria"/>
                <w:sz w:val="20"/>
                <w:szCs w:val="20"/>
              </w:rPr>
            </w:pPr>
            <w:r w:rsidRPr="00DA56A7">
              <w:rPr>
                <w:rFonts w:ascii="Cambria" w:hAnsi="Cambria"/>
                <w:sz w:val="20"/>
                <w:szCs w:val="20"/>
              </w:rPr>
              <w:t xml:space="preserve">Junior ROTC </w:t>
            </w:r>
            <w:r>
              <w:rPr>
                <w:rFonts w:ascii="Cambria" w:hAnsi="Cambria"/>
                <w:sz w:val="20"/>
                <w:szCs w:val="20"/>
              </w:rPr>
              <w:t>will complete written exercises about air rifle assembly, function, and safety equipment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12E30718" w:rsidR="003D0984" w:rsidRPr="006D32FE" w:rsidRDefault="003D0984" w:rsidP="003D098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DA56A7">
              <w:rPr>
                <w:rFonts w:ascii="Cambria" w:hAnsi="Cambria"/>
                <w:sz w:val="20"/>
                <w:szCs w:val="20"/>
              </w:rPr>
              <w:t>Junior ROTC cadets are part of a proud tradition. Today’s Cadets are learning to lead and to motivate others while preparing to take part in today’s competitive world.</w:t>
            </w:r>
          </w:p>
        </w:tc>
      </w:tr>
      <w:tr w:rsidR="003D0984" w:rsidRPr="006D32FE" w14:paraId="7B506449" w14:textId="77777777" w:rsidTr="00F731DE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8D699E" w14:textId="024B276C" w:rsidR="003D0984" w:rsidRPr="006D32FE" w:rsidRDefault="003D0984" w:rsidP="003D098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Extended Time, Peer Tutor, Scaffolding, Preferential Seating</w:t>
            </w: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7845E1D4" w:rsidR="003D0984" w:rsidRPr="00663A28" w:rsidRDefault="00052DEB" w:rsidP="003D0984">
            <w:pPr>
              <w:widowControl w:val="0"/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Holiday</w:t>
            </w:r>
          </w:p>
        </w:tc>
        <w:tc>
          <w:tcPr>
            <w:tcW w:w="240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5D62321C" w:rsidR="003D0984" w:rsidRPr="006D32FE" w:rsidRDefault="003D0984" w:rsidP="003D098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Extended Time, Peer Tutor, Scaffolding, Preferential Seating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1B294021" w:rsidR="003D0984" w:rsidRPr="006D32FE" w:rsidRDefault="003D0984" w:rsidP="003D0984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Extended Time, Peer Tutor, Scaffolding, Preferential Seating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188DF14E" w:rsidR="003D0984" w:rsidRPr="006D32FE" w:rsidRDefault="003D0984" w:rsidP="003D0984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Extended Time, Peer Tutor, Scaffolding, Preferential Seating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186F0379" w:rsidR="003D0984" w:rsidRPr="006D32FE" w:rsidRDefault="003D0984" w:rsidP="003D098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Extended Time, Peer Tutor, Scaffolding, Preferential Seating</w:t>
            </w:r>
          </w:p>
        </w:tc>
      </w:tr>
      <w:tr w:rsidR="003D0984" w:rsidRPr="006D32FE" w14:paraId="1E107C85" w14:textId="77777777" w:rsidTr="00F731DE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3D0984" w:rsidRPr="006D32FE" w:rsidRDefault="003D0984" w:rsidP="003D098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3D0984" w:rsidRPr="006D32FE" w:rsidRDefault="003D0984" w:rsidP="003D098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6E62F1EF" w:rsidR="003D0984" w:rsidRPr="00D47123" w:rsidRDefault="00052DEB" w:rsidP="003D0984">
            <w:pPr>
              <w:widowControl w:val="0"/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Holiday</w:t>
            </w:r>
          </w:p>
        </w:tc>
        <w:tc>
          <w:tcPr>
            <w:tcW w:w="240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10367006" w:rsidR="003D0984" w:rsidRPr="006D32FE" w:rsidRDefault="003D0984" w:rsidP="003D098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Word bank, Extended Time, Peer Tutor, Translation service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13743FFE" w:rsidR="003D0984" w:rsidRPr="006D32FE" w:rsidRDefault="003D0984" w:rsidP="003D0984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Word bank, Extended Time, Peer Tutor, Translation service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6DC7B462" w:rsidR="003D0984" w:rsidRPr="006D32FE" w:rsidRDefault="003D0984" w:rsidP="003D0984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Word bank, Extended Time, Peer Tutor, Translation service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21600DE3" w:rsidR="003D0984" w:rsidRPr="006D32FE" w:rsidRDefault="003D0984" w:rsidP="003D098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Word bank, Extended Time, Peer Tutor, Translation services</w:t>
            </w:r>
          </w:p>
        </w:tc>
      </w:tr>
      <w:tr w:rsidR="003D0984" w:rsidRPr="006D32FE" w14:paraId="59B4D4E8" w14:textId="77777777" w:rsidTr="00F731DE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52BBB347" w:rsidR="003D0984" w:rsidRPr="006D32FE" w:rsidRDefault="003D0984" w:rsidP="003D098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xit ticket:</w:t>
            </w:r>
          </w:p>
          <w:p w14:paraId="11D0D809" w14:textId="77777777" w:rsidR="003D0984" w:rsidRPr="006D32FE" w:rsidRDefault="003D0984" w:rsidP="003D0984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3D0984" w:rsidRPr="006D32FE" w:rsidRDefault="003D0984" w:rsidP="003D0984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3D0984" w:rsidRPr="006D32FE" w:rsidRDefault="003D0984" w:rsidP="003D098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64379" w14:textId="408011CF" w:rsidR="003D0984" w:rsidRPr="00D47123" w:rsidRDefault="00052DEB" w:rsidP="003D0984">
            <w:pPr>
              <w:widowControl w:val="0"/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Holiday</w:t>
            </w:r>
          </w:p>
        </w:tc>
        <w:tc>
          <w:tcPr>
            <w:tcW w:w="240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729BC" w14:textId="6D8C444F" w:rsidR="003D0984" w:rsidRPr="006D32FE" w:rsidRDefault="003D0984" w:rsidP="003D098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 xml:space="preserve">Cadets will be able to explain the importance of </w:t>
            </w:r>
            <w:r w:rsidR="00D750FB">
              <w:rPr>
                <w:rFonts w:ascii="Cambria" w:hAnsi="Cambria"/>
                <w:bCs/>
                <w:sz w:val="20"/>
                <w:szCs w:val="20"/>
              </w:rPr>
              <w:t>firearm safety and then on how to handle a firearm safely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8F4A6" w14:textId="00FC908D" w:rsidR="003D0984" w:rsidRPr="006D32FE" w:rsidRDefault="003D0984" w:rsidP="003D0984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Cadets will be able to explain the</w:t>
            </w:r>
            <w:r w:rsidR="00790F6D">
              <w:rPr>
                <w:rFonts w:ascii="Cambria" w:hAnsi="Cambria"/>
                <w:bCs/>
                <w:sz w:val="20"/>
                <w:szCs w:val="20"/>
              </w:rPr>
              <w:t>ir experiences individually and how they uses their knowledge of firearm safety and handling to help them use a firearm safely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E7EF6" w14:textId="0D527F12" w:rsidR="003D0984" w:rsidRPr="006D32FE" w:rsidRDefault="00790F6D" w:rsidP="003D0984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Cadets will be able to explain their experiences individually and how they uses their knowledge of firearm safety and handling to help them use a firearm safely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98A8B" w14:textId="6D2CD935" w:rsidR="003D0984" w:rsidRPr="006D32FE" w:rsidRDefault="003D0984" w:rsidP="003D098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Cadets will be able to explain the importance of the JROTC program and how it will benefit them through life.</w:t>
            </w:r>
          </w:p>
        </w:tc>
      </w:tr>
    </w:tbl>
    <w:p w14:paraId="486F2943" w14:textId="038D09AE" w:rsidR="00CC22EC" w:rsidRDefault="00CC22EC">
      <w:pPr>
        <w:rPr>
          <w:rFonts w:ascii="Cambria" w:hAnsi="Cambria"/>
          <w:sz w:val="21"/>
          <w:szCs w:val="21"/>
        </w:rPr>
      </w:pPr>
    </w:p>
    <w:sectPr w:rsidR="00CC22EC" w:rsidSect="00955D52">
      <w:headerReference w:type="default" r:id="rId12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BB4159" w14:textId="77777777" w:rsidR="003F237A" w:rsidRDefault="003F237A">
      <w:pPr>
        <w:spacing w:line="240" w:lineRule="auto"/>
      </w:pPr>
      <w:r>
        <w:separator/>
      </w:r>
    </w:p>
  </w:endnote>
  <w:endnote w:type="continuationSeparator" w:id="0">
    <w:p w14:paraId="0D385CF8" w14:textId="77777777" w:rsidR="003F237A" w:rsidRDefault="003F237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Bahnschrift Light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altName w:val="Goudy Stout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60F396" w14:textId="77777777" w:rsidR="003F237A" w:rsidRDefault="003F237A">
      <w:pPr>
        <w:spacing w:line="240" w:lineRule="auto"/>
      </w:pPr>
      <w:r>
        <w:separator/>
      </w:r>
    </w:p>
  </w:footnote>
  <w:footnote w:type="continuationSeparator" w:id="0">
    <w:p w14:paraId="2317D01A" w14:textId="77777777" w:rsidR="003F237A" w:rsidRDefault="003F237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517E4908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04372D">
          <w:rPr>
            <w:rFonts w:ascii="Cambria" w:hAnsi="Cambria"/>
            <w:noProof/>
            <w:sz w:val="18"/>
            <w:szCs w:val="18"/>
          </w:rPr>
          <w:t>4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20799"/>
    <w:rsid w:val="00024404"/>
    <w:rsid w:val="00030CA6"/>
    <w:rsid w:val="000315E9"/>
    <w:rsid w:val="00032CF6"/>
    <w:rsid w:val="000331C1"/>
    <w:rsid w:val="00033461"/>
    <w:rsid w:val="00033BA5"/>
    <w:rsid w:val="0004372D"/>
    <w:rsid w:val="00044CBA"/>
    <w:rsid w:val="00052DEB"/>
    <w:rsid w:val="000531DB"/>
    <w:rsid w:val="0005716F"/>
    <w:rsid w:val="0006254D"/>
    <w:rsid w:val="00062699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5E1E"/>
    <w:rsid w:val="000B7D40"/>
    <w:rsid w:val="000C4308"/>
    <w:rsid w:val="000C43D1"/>
    <w:rsid w:val="000C6B0C"/>
    <w:rsid w:val="000D0AFB"/>
    <w:rsid w:val="000D0E94"/>
    <w:rsid w:val="000D1CF4"/>
    <w:rsid w:val="000D507B"/>
    <w:rsid w:val="000E36FE"/>
    <w:rsid w:val="000E618D"/>
    <w:rsid w:val="000E67A1"/>
    <w:rsid w:val="000E6FE7"/>
    <w:rsid w:val="000F22A5"/>
    <w:rsid w:val="001108F4"/>
    <w:rsid w:val="0011104D"/>
    <w:rsid w:val="0011546F"/>
    <w:rsid w:val="00121A1F"/>
    <w:rsid w:val="00121C77"/>
    <w:rsid w:val="001223E9"/>
    <w:rsid w:val="0012457D"/>
    <w:rsid w:val="001347A0"/>
    <w:rsid w:val="001356DF"/>
    <w:rsid w:val="00136232"/>
    <w:rsid w:val="001475C3"/>
    <w:rsid w:val="001507B1"/>
    <w:rsid w:val="0015239A"/>
    <w:rsid w:val="00152F65"/>
    <w:rsid w:val="00160666"/>
    <w:rsid w:val="00161597"/>
    <w:rsid w:val="0016394C"/>
    <w:rsid w:val="00163CA6"/>
    <w:rsid w:val="00165822"/>
    <w:rsid w:val="00171106"/>
    <w:rsid w:val="00171FD1"/>
    <w:rsid w:val="0017795F"/>
    <w:rsid w:val="0018244C"/>
    <w:rsid w:val="00184502"/>
    <w:rsid w:val="00185F61"/>
    <w:rsid w:val="00186EBF"/>
    <w:rsid w:val="00187BF6"/>
    <w:rsid w:val="001908EB"/>
    <w:rsid w:val="0019392C"/>
    <w:rsid w:val="001A0360"/>
    <w:rsid w:val="001B05F5"/>
    <w:rsid w:val="001B168C"/>
    <w:rsid w:val="001B6D82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2EDB"/>
    <w:rsid w:val="001E5C9C"/>
    <w:rsid w:val="001F2D6C"/>
    <w:rsid w:val="00200BA8"/>
    <w:rsid w:val="0020474B"/>
    <w:rsid w:val="002122DD"/>
    <w:rsid w:val="002130BF"/>
    <w:rsid w:val="00213139"/>
    <w:rsid w:val="002154DC"/>
    <w:rsid w:val="00222F98"/>
    <w:rsid w:val="0022340E"/>
    <w:rsid w:val="002352C5"/>
    <w:rsid w:val="00235700"/>
    <w:rsid w:val="00235F45"/>
    <w:rsid w:val="00243141"/>
    <w:rsid w:val="00243B29"/>
    <w:rsid w:val="00251F24"/>
    <w:rsid w:val="00262DC1"/>
    <w:rsid w:val="00265FEE"/>
    <w:rsid w:val="00266EE8"/>
    <w:rsid w:val="00267D98"/>
    <w:rsid w:val="00270A1D"/>
    <w:rsid w:val="00271D5F"/>
    <w:rsid w:val="0027277D"/>
    <w:rsid w:val="00273DDD"/>
    <w:rsid w:val="0028035B"/>
    <w:rsid w:val="002938D0"/>
    <w:rsid w:val="00293DDC"/>
    <w:rsid w:val="00294ECB"/>
    <w:rsid w:val="00294ED1"/>
    <w:rsid w:val="002A22E5"/>
    <w:rsid w:val="002B6E96"/>
    <w:rsid w:val="002C0C11"/>
    <w:rsid w:val="002C4135"/>
    <w:rsid w:val="002C4D09"/>
    <w:rsid w:val="002D1EAB"/>
    <w:rsid w:val="002E110D"/>
    <w:rsid w:val="002E3BFE"/>
    <w:rsid w:val="002E5269"/>
    <w:rsid w:val="002E63CD"/>
    <w:rsid w:val="002E64B6"/>
    <w:rsid w:val="002F2CF8"/>
    <w:rsid w:val="002F3AB8"/>
    <w:rsid w:val="00302150"/>
    <w:rsid w:val="003138D7"/>
    <w:rsid w:val="003245A2"/>
    <w:rsid w:val="00325CAD"/>
    <w:rsid w:val="00330B4F"/>
    <w:rsid w:val="00333875"/>
    <w:rsid w:val="00336A6F"/>
    <w:rsid w:val="00341DB6"/>
    <w:rsid w:val="00343612"/>
    <w:rsid w:val="00345EA3"/>
    <w:rsid w:val="0035133C"/>
    <w:rsid w:val="00355704"/>
    <w:rsid w:val="003643CE"/>
    <w:rsid w:val="00365F10"/>
    <w:rsid w:val="0036648D"/>
    <w:rsid w:val="00371AAB"/>
    <w:rsid w:val="00371E81"/>
    <w:rsid w:val="00377A60"/>
    <w:rsid w:val="00381963"/>
    <w:rsid w:val="00382425"/>
    <w:rsid w:val="0038282E"/>
    <w:rsid w:val="00393DA5"/>
    <w:rsid w:val="0039668A"/>
    <w:rsid w:val="003A079B"/>
    <w:rsid w:val="003B2D1B"/>
    <w:rsid w:val="003C230C"/>
    <w:rsid w:val="003C2E29"/>
    <w:rsid w:val="003C4547"/>
    <w:rsid w:val="003D0984"/>
    <w:rsid w:val="003D6265"/>
    <w:rsid w:val="003E006A"/>
    <w:rsid w:val="003E01DF"/>
    <w:rsid w:val="003E087B"/>
    <w:rsid w:val="003E446D"/>
    <w:rsid w:val="003E565F"/>
    <w:rsid w:val="003F0D4B"/>
    <w:rsid w:val="003F237A"/>
    <w:rsid w:val="00400157"/>
    <w:rsid w:val="004003BA"/>
    <w:rsid w:val="00403FDF"/>
    <w:rsid w:val="00406EC2"/>
    <w:rsid w:val="004161FB"/>
    <w:rsid w:val="00417B98"/>
    <w:rsid w:val="00425B79"/>
    <w:rsid w:val="004316E5"/>
    <w:rsid w:val="00433BFF"/>
    <w:rsid w:val="004361AD"/>
    <w:rsid w:val="00436220"/>
    <w:rsid w:val="00442474"/>
    <w:rsid w:val="004452A4"/>
    <w:rsid w:val="00461801"/>
    <w:rsid w:val="00476E1A"/>
    <w:rsid w:val="0048706C"/>
    <w:rsid w:val="00487501"/>
    <w:rsid w:val="004963D9"/>
    <w:rsid w:val="004A1AE1"/>
    <w:rsid w:val="004A1BDA"/>
    <w:rsid w:val="004A45EF"/>
    <w:rsid w:val="004C1CDC"/>
    <w:rsid w:val="004C4218"/>
    <w:rsid w:val="004F0806"/>
    <w:rsid w:val="004F4EFB"/>
    <w:rsid w:val="005009C6"/>
    <w:rsid w:val="0050344B"/>
    <w:rsid w:val="00503AC2"/>
    <w:rsid w:val="00505A49"/>
    <w:rsid w:val="00510D04"/>
    <w:rsid w:val="00511962"/>
    <w:rsid w:val="0051416F"/>
    <w:rsid w:val="00516250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7560"/>
    <w:rsid w:val="0055047B"/>
    <w:rsid w:val="0055332E"/>
    <w:rsid w:val="00555405"/>
    <w:rsid w:val="00562A32"/>
    <w:rsid w:val="00572052"/>
    <w:rsid w:val="005773D0"/>
    <w:rsid w:val="00577BD7"/>
    <w:rsid w:val="00585A19"/>
    <w:rsid w:val="00591524"/>
    <w:rsid w:val="005A07ED"/>
    <w:rsid w:val="005A2787"/>
    <w:rsid w:val="005A4352"/>
    <w:rsid w:val="005A4DB9"/>
    <w:rsid w:val="005A60DC"/>
    <w:rsid w:val="005A720C"/>
    <w:rsid w:val="005A72A6"/>
    <w:rsid w:val="005B3E67"/>
    <w:rsid w:val="005C1680"/>
    <w:rsid w:val="005C27E8"/>
    <w:rsid w:val="005C3C48"/>
    <w:rsid w:val="005D2579"/>
    <w:rsid w:val="005D5C60"/>
    <w:rsid w:val="005E2409"/>
    <w:rsid w:val="005E26FA"/>
    <w:rsid w:val="005E4268"/>
    <w:rsid w:val="005F3683"/>
    <w:rsid w:val="005F3F79"/>
    <w:rsid w:val="005F5848"/>
    <w:rsid w:val="005F7F4F"/>
    <w:rsid w:val="00603574"/>
    <w:rsid w:val="0060575D"/>
    <w:rsid w:val="00605AEC"/>
    <w:rsid w:val="00610F88"/>
    <w:rsid w:val="0062115E"/>
    <w:rsid w:val="0062265A"/>
    <w:rsid w:val="00627B7C"/>
    <w:rsid w:val="0063236D"/>
    <w:rsid w:val="00633D36"/>
    <w:rsid w:val="00633D9D"/>
    <w:rsid w:val="00636095"/>
    <w:rsid w:val="00636620"/>
    <w:rsid w:val="00647D03"/>
    <w:rsid w:val="006513A6"/>
    <w:rsid w:val="0065767B"/>
    <w:rsid w:val="00663A28"/>
    <w:rsid w:val="0067071E"/>
    <w:rsid w:val="00674150"/>
    <w:rsid w:val="006772C6"/>
    <w:rsid w:val="00680798"/>
    <w:rsid w:val="00686222"/>
    <w:rsid w:val="006A404F"/>
    <w:rsid w:val="006A520F"/>
    <w:rsid w:val="006A52E5"/>
    <w:rsid w:val="006A72A3"/>
    <w:rsid w:val="006B3AD1"/>
    <w:rsid w:val="006B4267"/>
    <w:rsid w:val="006C2ACB"/>
    <w:rsid w:val="006C44A5"/>
    <w:rsid w:val="006D32FE"/>
    <w:rsid w:val="006D423F"/>
    <w:rsid w:val="006D452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458C"/>
    <w:rsid w:val="006F6DBD"/>
    <w:rsid w:val="00704EE0"/>
    <w:rsid w:val="00715AFC"/>
    <w:rsid w:val="0072117D"/>
    <w:rsid w:val="00721422"/>
    <w:rsid w:val="00723577"/>
    <w:rsid w:val="00726D99"/>
    <w:rsid w:val="007313D2"/>
    <w:rsid w:val="007404CE"/>
    <w:rsid w:val="00746F1F"/>
    <w:rsid w:val="0075044D"/>
    <w:rsid w:val="0075262E"/>
    <w:rsid w:val="00755687"/>
    <w:rsid w:val="00756053"/>
    <w:rsid w:val="00757387"/>
    <w:rsid w:val="00757901"/>
    <w:rsid w:val="00760358"/>
    <w:rsid w:val="00763E4C"/>
    <w:rsid w:val="00766095"/>
    <w:rsid w:val="00767E03"/>
    <w:rsid w:val="00773039"/>
    <w:rsid w:val="0077522F"/>
    <w:rsid w:val="00776ABE"/>
    <w:rsid w:val="00776E36"/>
    <w:rsid w:val="0078132A"/>
    <w:rsid w:val="007826E7"/>
    <w:rsid w:val="0078571D"/>
    <w:rsid w:val="00785D70"/>
    <w:rsid w:val="00790F6D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D0022"/>
    <w:rsid w:val="007D46E6"/>
    <w:rsid w:val="007E0158"/>
    <w:rsid w:val="007E25B8"/>
    <w:rsid w:val="007E5AFC"/>
    <w:rsid w:val="007E68E0"/>
    <w:rsid w:val="007E78E9"/>
    <w:rsid w:val="007F68D1"/>
    <w:rsid w:val="008016AE"/>
    <w:rsid w:val="00802BAA"/>
    <w:rsid w:val="008031E8"/>
    <w:rsid w:val="00804024"/>
    <w:rsid w:val="00807AA1"/>
    <w:rsid w:val="00813119"/>
    <w:rsid w:val="008220E5"/>
    <w:rsid w:val="008252D0"/>
    <w:rsid w:val="00825B8B"/>
    <w:rsid w:val="00827311"/>
    <w:rsid w:val="0083719C"/>
    <w:rsid w:val="00844C40"/>
    <w:rsid w:val="00854B1F"/>
    <w:rsid w:val="00857F27"/>
    <w:rsid w:val="00860FBC"/>
    <w:rsid w:val="008653CA"/>
    <w:rsid w:val="00865731"/>
    <w:rsid w:val="00865CE8"/>
    <w:rsid w:val="00890D11"/>
    <w:rsid w:val="00894D55"/>
    <w:rsid w:val="00894EAC"/>
    <w:rsid w:val="00897EEF"/>
    <w:rsid w:val="008A362A"/>
    <w:rsid w:val="008A7EC3"/>
    <w:rsid w:val="008B5B3A"/>
    <w:rsid w:val="008C1F88"/>
    <w:rsid w:val="008C2994"/>
    <w:rsid w:val="008D2EA1"/>
    <w:rsid w:val="008D57E5"/>
    <w:rsid w:val="008E6760"/>
    <w:rsid w:val="008E6AC2"/>
    <w:rsid w:val="008E72DA"/>
    <w:rsid w:val="008E74AE"/>
    <w:rsid w:val="008F2477"/>
    <w:rsid w:val="008F409B"/>
    <w:rsid w:val="00906657"/>
    <w:rsid w:val="009069FD"/>
    <w:rsid w:val="00913861"/>
    <w:rsid w:val="00917FFB"/>
    <w:rsid w:val="00925459"/>
    <w:rsid w:val="0093144C"/>
    <w:rsid w:val="00945E73"/>
    <w:rsid w:val="00947985"/>
    <w:rsid w:val="00955979"/>
    <w:rsid w:val="00955D52"/>
    <w:rsid w:val="00982D81"/>
    <w:rsid w:val="0098556E"/>
    <w:rsid w:val="00991CE8"/>
    <w:rsid w:val="009932D7"/>
    <w:rsid w:val="009939B0"/>
    <w:rsid w:val="00996C9D"/>
    <w:rsid w:val="009A63B8"/>
    <w:rsid w:val="009B02F8"/>
    <w:rsid w:val="009B037F"/>
    <w:rsid w:val="009B0566"/>
    <w:rsid w:val="009B0B43"/>
    <w:rsid w:val="009B5110"/>
    <w:rsid w:val="009B754D"/>
    <w:rsid w:val="009B7605"/>
    <w:rsid w:val="009C6D9E"/>
    <w:rsid w:val="009C7B54"/>
    <w:rsid w:val="009D0666"/>
    <w:rsid w:val="009D12D6"/>
    <w:rsid w:val="009D3A4E"/>
    <w:rsid w:val="009D7773"/>
    <w:rsid w:val="009E0301"/>
    <w:rsid w:val="009E05ED"/>
    <w:rsid w:val="009E0BF2"/>
    <w:rsid w:val="009E1A04"/>
    <w:rsid w:val="009E2C1C"/>
    <w:rsid w:val="009E4C10"/>
    <w:rsid w:val="009F0D84"/>
    <w:rsid w:val="009F11B7"/>
    <w:rsid w:val="009F5503"/>
    <w:rsid w:val="009F6121"/>
    <w:rsid w:val="009F72E0"/>
    <w:rsid w:val="00A00FBB"/>
    <w:rsid w:val="00A038A9"/>
    <w:rsid w:val="00A0518B"/>
    <w:rsid w:val="00A06693"/>
    <w:rsid w:val="00A12B4D"/>
    <w:rsid w:val="00A13741"/>
    <w:rsid w:val="00A16126"/>
    <w:rsid w:val="00A16336"/>
    <w:rsid w:val="00A23246"/>
    <w:rsid w:val="00A23AD2"/>
    <w:rsid w:val="00A26358"/>
    <w:rsid w:val="00A317C0"/>
    <w:rsid w:val="00A3505F"/>
    <w:rsid w:val="00A361E5"/>
    <w:rsid w:val="00A36818"/>
    <w:rsid w:val="00A410A7"/>
    <w:rsid w:val="00A50138"/>
    <w:rsid w:val="00A55863"/>
    <w:rsid w:val="00A55965"/>
    <w:rsid w:val="00A60798"/>
    <w:rsid w:val="00A64538"/>
    <w:rsid w:val="00A74114"/>
    <w:rsid w:val="00A75B35"/>
    <w:rsid w:val="00A76F6B"/>
    <w:rsid w:val="00A84287"/>
    <w:rsid w:val="00A872A3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C79EF"/>
    <w:rsid w:val="00AD0245"/>
    <w:rsid w:val="00AE3D17"/>
    <w:rsid w:val="00AF0BAA"/>
    <w:rsid w:val="00AF0F6C"/>
    <w:rsid w:val="00AF7BF7"/>
    <w:rsid w:val="00B01DA9"/>
    <w:rsid w:val="00B06DA9"/>
    <w:rsid w:val="00B15058"/>
    <w:rsid w:val="00B16504"/>
    <w:rsid w:val="00B16617"/>
    <w:rsid w:val="00B17925"/>
    <w:rsid w:val="00B179C1"/>
    <w:rsid w:val="00B21CDE"/>
    <w:rsid w:val="00B252EA"/>
    <w:rsid w:val="00B30B65"/>
    <w:rsid w:val="00B327A5"/>
    <w:rsid w:val="00B33395"/>
    <w:rsid w:val="00B361BA"/>
    <w:rsid w:val="00B37632"/>
    <w:rsid w:val="00B37E68"/>
    <w:rsid w:val="00B436FD"/>
    <w:rsid w:val="00B45DFF"/>
    <w:rsid w:val="00B503B2"/>
    <w:rsid w:val="00B514C8"/>
    <w:rsid w:val="00B51523"/>
    <w:rsid w:val="00B5604E"/>
    <w:rsid w:val="00B57432"/>
    <w:rsid w:val="00B60BC1"/>
    <w:rsid w:val="00B6113C"/>
    <w:rsid w:val="00B72C47"/>
    <w:rsid w:val="00B75BE0"/>
    <w:rsid w:val="00B75EF9"/>
    <w:rsid w:val="00B916E7"/>
    <w:rsid w:val="00B971C1"/>
    <w:rsid w:val="00BB375A"/>
    <w:rsid w:val="00BB4E54"/>
    <w:rsid w:val="00BD1448"/>
    <w:rsid w:val="00BD4E5C"/>
    <w:rsid w:val="00BD4FFF"/>
    <w:rsid w:val="00BE7787"/>
    <w:rsid w:val="00BF215D"/>
    <w:rsid w:val="00C0709C"/>
    <w:rsid w:val="00C14E52"/>
    <w:rsid w:val="00C17172"/>
    <w:rsid w:val="00C22D29"/>
    <w:rsid w:val="00C27645"/>
    <w:rsid w:val="00C335FB"/>
    <w:rsid w:val="00C3609A"/>
    <w:rsid w:val="00C420E6"/>
    <w:rsid w:val="00C45A14"/>
    <w:rsid w:val="00C50CC4"/>
    <w:rsid w:val="00C539BF"/>
    <w:rsid w:val="00C6012D"/>
    <w:rsid w:val="00C64BE1"/>
    <w:rsid w:val="00C67235"/>
    <w:rsid w:val="00C72FBD"/>
    <w:rsid w:val="00C75066"/>
    <w:rsid w:val="00C803EF"/>
    <w:rsid w:val="00C80C96"/>
    <w:rsid w:val="00C86963"/>
    <w:rsid w:val="00C91648"/>
    <w:rsid w:val="00CA4031"/>
    <w:rsid w:val="00CA4E25"/>
    <w:rsid w:val="00CB398A"/>
    <w:rsid w:val="00CC22EC"/>
    <w:rsid w:val="00CD3935"/>
    <w:rsid w:val="00CD731F"/>
    <w:rsid w:val="00CE2AF5"/>
    <w:rsid w:val="00CE3BE9"/>
    <w:rsid w:val="00CE5B86"/>
    <w:rsid w:val="00CF0BB2"/>
    <w:rsid w:val="00CF1926"/>
    <w:rsid w:val="00CF468C"/>
    <w:rsid w:val="00D003CB"/>
    <w:rsid w:val="00D00D80"/>
    <w:rsid w:val="00D0422A"/>
    <w:rsid w:val="00D06D0D"/>
    <w:rsid w:val="00D1275D"/>
    <w:rsid w:val="00D1348C"/>
    <w:rsid w:val="00D1508C"/>
    <w:rsid w:val="00D15D13"/>
    <w:rsid w:val="00D2401E"/>
    <w:rsid w:val="00D33CAF"/>
    <w:rsid w:val="00D3688E"/>
    <w:rsid w:val="00D37FC7"/>
    <w:rsid w:val="00D4678E"/>
    <w:rsid w:val="00D47123"/>
    <w:rsid w:val="00D658D6"/>
    <w:rsid w:val="00D6684F"/>
    <w:rsid w:val="00D72720"/>
    <w:rsid w:val="00D72853"/>
    <w:rsid w:val="00D7352D"/>
    <w:rsid w:val="00D7475A"/>
    <w:rsid w:val="00D750FB"/>
    <w:rsid w:val="00D76EBA"/>
    <w:rsid w:val="00D843CA"/>
    <w:rsid w:val="00D8546D"/>
    <w:rsid w:val="00D9377A"/>
    <w:rsid w:val="00D939A9"/>
    <w:rsid w:val="00DA56A7"/>
    <w:rsid w:val="00DA56B6"/>
    <w:rsid w:val="00DB0AE5"/>
    <w:rsid w:val="00DB30E5"/>
    <w:rsid w:val="00DB3DE2"/>
    <w:rsid w:val="00DB74FF"/>
    <w:rsid w:val="00DC2390"/>
    <w:rsid w:val="00DC39CB"/>
    <w:rsid w:val="00DD4142"/>
    <w:rsid w:val="00DD6DC7"/>
    <w:rsid w:val="00DE01D1"/>
    <w:rsid w:val="00DE3163"/>
    <w:rsid w:val="00DE65CA"/>
    <w:rsid w:val="00DE7315"/>
    <w:rsid w:val="00DF32E5"/>
    <w:rsid w:val="00E005AF"/>
    <w:rsid w:val="00E1699D"/>
    <w:rsid w:val="00E24B7B"/>
    <w:rsid w:val="00E24DEA"/>
    <w:rsid w:val="00E3517E"/>
    <w:rsid w:val="00E37A02"/>
    <w:rsid w:val="00E418B1"/>
    <w:rsid w:val="00E41C33"/>
    <w:rsid w:val="00E469B8"/>
    <w:rsid w:val="00E5102F"/>
    <w:rsid w:val="00E51387"/>
    <w:rsid w:val="00E55324"/>
    <w:rsid w:val="00E621D4"/>
    <w:rsid w:val="00E67E33"/>
    <w:rsid w:val="00E72D37"/>
    <w:rsid w:val="00E72E0E"/>
    <w:rsid w:val="00E74A9C"/>
    <w:rsid w:val="00E778C8"/>
    <w:rsid w:val="00E84D71"/>
    <w:rsid w:val="00E85C05"/>
    <w:rsid w:val="00E8610F"/>
    <w:rsid w:val="00E86611"/>
    <w:rsid w:val="00E90284"/>
    <w:rsid w:val="00E90913"/>
    <w:rsid w:val="00E944C3"/>
    <w:rsid w:val="00EA00D6"/>
    <w:rsid w:val="00EB3028"/>
    <w:rsid w:val="00EB5FDB"/>
    <w:rsid w:val="00EB6477"/>
    <w:rsid w:val="00EC0BDD"/>
    <w:rsid w:val="00EE0944"/>
    <w:rsid w:val="00EE13E4"/>
    <w:rsid w:val="00EE2281"/>
    <w:rsid w:val="00EE7601"/>
    <w:rsid w:val="00EF0065"/>
    <w:rsid w:val="00EF04FB"/>
    <w:rsid w:val="00EF6705"/>
    <w:rsid w:val="00F0782E"/>
    <w:rsid w:val="00F13895"/>
    <w:rsid w:val="00F166FC"/>
    <w:rsid w:val="00F20EA9"/>
    <w:rsid w:val="00F23F8D"/>
    <w:rsid w:val="00F30D0F"/>
    <w:rsid w:val="00F36049"/>
    <w:rsid w:val="00F376E4"/>
    <w:rsid w:val="00F37B08"/>
    <w:rsid w:val="00F42AD3"/>
    <w:rsid w:val="00F45210"/>
    <w:rsid w:val="00F56745"/>
    <w:rsid w:val="00F61667"/>
    <w:rsid w:val="00F62767"/>
    <w:rsid w:val="00F62BD8"/>
    <w:rsid w:val="00F72621"/>
    <w:rsid w:val="00F731DE"/>
    <w:rsid w:val="00F7595B"/>
    <w:rsid w:val="00F817DB"/>
    <w:rsid w:val="00F84C29"/>
    <w:rsid w:val="00F97EDD"/>
    <w:rsid w:val="00FA1ABC"/>
    <w:rsid w:val="00FA3042"/>
    <w:rsid w:val="00FA46AF"/>
    <w:rsid w:val="00FA6021"/>
    <w:rsid w:val="00FB075A"/>
    <w:rsid w:val="00FB5998"/>
    <w:rsid w:val="00FC02C1"/>
    <w:rsid w:val="00FC2913"/>
    <w:rsid w:val="00FC47CD"/>
    <w:rsid w:val="00FC4D6D"/>
    <w:rsid w:val="00FC5336"/>
    <w:rsid w:val="00FD61D5"/>
    <w:rsid w:val="00FE666D"/>
    <w:rsid w:val="00FF4148"/>
    <w:rsid w:val="00FF6966"/>
    <w:rsid w:val="04684A68"/>
    <w:rsid w:val="08E530D8"/>
    <w:rsid w:val="0A53FC17"/>
    <w:rsid w:val="141F3B36"/>
    <w:rsid w:val="16D851D0"/>
    <w:rsid w:val="197DB775"/>
    <w:rsid w:val="1C98FDB8"/>
    <w:rsid w:val="1D0DBB2B"/>
    <w:rsid w:val="1DD2BBE2"/>
    <w:rsid w:val="204C1EA0"/>
    <w:rsid w:val="25A6C6C4"/>
    <w:rsid w:val="2E75C039"/>
    <w:rsid w:val="32CBA7E5"/>
    <w:rsid w:val="3F480322"/>
    <w:rsid w:val="41AD4526"/>
    <w:rsid w:val="4FDE7AA9"/>
    <w:rsid w:val="510D6384"/>
    <w:rsid w:val="54D0127C"/>
    <w:rsid w:val="56743E2E"/>
    <w:rsid w:val="5833F096"/>
    <w:rsid w:val="64D1003C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19392C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48E65A9D1F67469A252ED5BDC1E509" ma:contentTypeVersion="14" ma:contentTypeDescription="Create a new document." ma:contentTypeScope="" ma:versionID="040194cf67e0bd44fe7968866f202108">
  <xsd:schema xmlns:xsd="http://www.w3.org/2001/XMLSchema" xmlns:xs="http://www.w3.org/2001/XMLSchema" xmlns:p="http://schemas.microsoft.com/office/2006/metadata/properties" xmlns:ns3="ed53dd3a-7dd5-4c36-bf84-4e16cefaffef" xmlns:ns4="b16d95db-5cbc-4e9f-b31f-41d05555f2a3" targetNamespace="http://schemas.microsoft.com/office/2006/metadata/properties" ma:root="true" ma:fieldsID="5e08da7423d234c01d73d9906583c7ee" ns3:_="" ns4:_="">
    <xsd:import namespace="ed53dd3a-7dd5-4c36-bf84-4e16cefaffef"/>
    <xsd:import namespace="b16d95db-5cbc-4e9f-b31f-41d05555f2a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SearchPropertie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53dd3a-7dd5-4c36-bf84-4e16cefaff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6d95db-5cbc-4e9f-b31f-41d05555f2a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16d95db-5cbc-4e9f-b31f-41d05555f2a3">
      <UserInfo>
        <DisplayName>ANDREW T BRUCE</DisplayName>
        <AccountId>24</AccountId>
        <AccountType/>
      </UserInfo>
    </SharedWithUsers>
    <_activity xmlns="ed53dd3a-7dd5-4c36-bf84-4e16cefaffef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C7BD1D4-CB41-46EC-82B7-C0755ACEAF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53dd3a-7dd5-4c36-bf84-4e16cefaffef"/>
    <ds:schemaRef ds:uri="b16d95db-5cbc-4e9f-b31f-41d05555f2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b16d95db-5cbc-4e9f-b31f-41d05555f2a3"/>
    <ds:schemaRef ds:uri="ed53dd3a-7dd5-4c36-bf84-4e16cefaffef"/>
  </ds:schemaRefs>
</ds:datastoreItem>
</file>

<file path=customXml/itemProps4.xml><?xml version="1.0" encoding="utf-8"?>
<ds:datastoreItem xmlns:ds="http://schemas.openxmlformats.org/officeDocument/2006/customXml" ds:itemID="{F88D2B5B-E74D-48AB-A899-682CB64B85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02</Words>
  <Characters>5145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DoD_Admin</cp:lastModifiedBy>
  <cp:revision>2</cp:revision>
  <cp:lastPrinted>2024-08-30T18:52:00Z</cp:lastPrinted>
  <dcterms:created xsi:type="dcterms:W3CDTF">2024-08-30T18:56:00Z</dcterms:created>
  <dcterms:modified xsi:type="dcterms:W3CDTF">2024-08-30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48E65A9D1F67469A252ED5BDC1E509</vt:lpwstr>
  </property>
</Properties>
</file>